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64E" w:rsidRPr="002606DD" w:rsidRDefault="002606DD" w:rsidP="002606DD">
      <w:pPr>
        <w:jc w:val="center"/>
        <w:rPr>
          <w:b/>
          <w:sz w:val="52"/>
          <w:szCs w:val="52"/>
        </w:rPr>
      </w:pPr>
      <w:r w:rsidRPr="002606DD">
        <w:rPr>
          <w:b/>
          <w:sz w:val="52"/>
          <w:szCs w:val="52"/>
        </w:rPr>
        <w:t>ELEN 90074 Introduction to Power Engineering</w:t>
      </w:r>
    </w:p>
    <w:p w:rsidR="002606DD" w:rsidRPr="002606DD" w:rsidRDefault="002606DD" w:rsidP="002606DD">
      <w:pPr>
        <w:jc w:val="center"/>
        <w:rPr>
          <w:b/>
          <w:sz w:val="52"/>
          <w:szCs w:val="52"/>
        </w:rPr>
      </w:pPr>
      <w:r w:rsidRPr="002606DD">
        <w:rPr>
          <w:b/>
          <w:sz w:val="52"/>
          <w:szCs w:val="52"/>
        </w:rPr>
        <w:t>Workshop 1 Report</w:t>
      </w:r>
    </w:p>
    <w:p w:rsidR="0021664E" w:rsidRDefault="0021664E">
      <w:bookmarkStart w:id="0" w:name="_GoBack"/>
      <w:bookmarkEnd w:id="0"/>
    </w:p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Default="0021664E"/>
    <w:p w:rsidR="0021664E" w:rsidRPr="00680BA9" w:rsidRDefault="0021664E">
      <w:pPr>
        <w:rPr>
          <w:b/>
        </w:rPr>
      </w:pPr>
      <w:r w:rsidRPr="00680BA9">
        <w:rPr>
          <w:b/>
        </w:rPr>
        <w:t>Task 1</w:t>
      </w:r>
    </w:p>
    <w:p w:rsidR="00C95900" w:rsidRPr="00680BA9" w:rsidRDefault="00C95900">
      <w:pPr>
        <w:rPr>
          <w:b/>
        </w:rPr>
      </w:pPr>
      <w:proofErr w:type="spellStart"/>
      <w:r w:rsidRPr="00680BA9">
        <w:rPr>
          <w:b/>
        </w:rPr>
        <w:t>Matlab</w:t>
      </w:r>
      <w:proofErr w:type="spellEnd"/>
      <w:r w:rsidRPr="00680BA9">
        <w:rPr>
          <w:b/>
        </w:rPr>
        <w:t xml:space="preserve"> simulation of the two studies</w:t>
      </w:r>
    </w:p>
    <w:p w:rsidR="00C95900" w:rsidRDefault="00C95900"/>
    <w:p w:rsidR="007F2339" w:rsidRDefault="007F2339" w:rsidP="00964928">
      <w:pPr>
        <w:pStyle w:val="ListParagraph"/>
        <w:numPr>
          <w:ilvl w:val="0"/>
          <w:numId w:val="1"/>
        </w:numPr>
      </w:pPr>
      <w:r>
        <w:t xml:space="preserve">Calculation of </w:t>
      </w:r>
      <w:r w:rsidR="00C95900">
        <w:t xml:space="preserve">the </w:t>
      </w:r>
      <w:r w:rsidR="00CE24AF">
        <w:t xml:space="preserve">line impedance parameter for the models. </w:t>
      </w:r>
    </w:p>
    <w:p w:rsidR="0021664E" w:rsidRDefault="007F2339">
      <w:r>
        <w:t>Study 1</w:t>
      </w:r>
    </w:p>
    <w:p w:rsidR="00E811ED" w:rsidRDefault="00680BA9">
      <w:r>
        <w:t>Given</w:t>
      </w:r>
      <w:r w:rsidR="005E42A4">
        <w:t xml:space="preserve"> that for the</w:t>
      </w:r>
      <w:r>
        <w:t xml:space="preserve"> Pi section, </w:t>
      </w:r>
      <w:proofErr w:type="spellStart"/>
      <w:r>
        <w:t>Ztl</w:t>
      </w:r>
      <w:proofErr w:type="spellEnd"/>
      <w:r>
        <w:t xml:space="preserve"> = R + j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cstheme="minorHAnsi"/>
              </w:rPr>
              <m:t>L</m:t>
            </m:r>
          </m:sub>
        </m:sSub>
      </m:oMath>
      <w:r w:rsidR="003B3052">
        <w:t xml:space="preserve"> = 0.0455 + j0.1818</w:t>
      </w:r>
    </w:p>
    <w:p w:rsidR="003B3052" w:rsidRDefault="002606DD" w:rsidP="00CE22E9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base voltage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Base MVA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1*10E3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0*10E6</m:t>
              </m:r>
            </m:den>
          </m:f>
          <m:r>
            <w:rPr>
              <w:rFonts w:ascii="Cambria Math" w:hAnsi="Cambria Math"/>
            </w:rPr>
            <m:t>=1.21</m:t>
          </m:r>
        </m:oMath>
      </m:oMathPara>
    </w:p>
    <w:p w:rsidR="00CE22E9" w:rsidRDefault="003B3052" w:rsidP="00CE22E9">
      <w:r>
        <w:t>Therefore</w:t>
      </w:r>
    </w:p>
    <w:p w:rsidR="003B3052" w:rsidRPr="00BA48B3" w:rsidRDefault="003B3052" w:rsidP="00CE22E9">
      <w:pPr>
        <w:jc w:val="center"/>
        <w:rPr>
          <w:b/>
        </w:rPr>
      </w:pPr>
      <w:r w:rsidRPr="00BA48B3">
        <w:rPr>
          <w:b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SI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PU</m:t>
            </m:r>
          </m:sub>
        </m:sSub>
        <m:r>
          <m:rPr>
            <m:sty m:val="bi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ase</m:t>
            </m:r>
          </m:sub>
        </m:sSub>
        <m:r>
          <m:rPr>
            <m:sty m:val="bi"/>
          </m:rPr>
          <w:rPr>
            <w:rFonts w:ascii="Cambria Math" w:hAnsi="Cambria Math"/>
          </w:rPr>
          <m:t>=0.0455*1.21=0.055055 Ω</m:t>
        </m:r>
      </m:oMath>
    </w:p>
    <w:p w:rsidR="003B3052" w:rsidRPr="00BA48B3" w:rsidRDefault="002606DD">
      <w:pPr>
        <w:rPr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</w:rPr>
                <m:t>L</m:t>
              </m:r>
            </m:sub>
          </m:sSub>
          <m:r>
            <w:rPr>
              <w:rFonts w:ascii="Cambria Math" w:hAnsi="Cambria Math"/>
              <w:vertAlign w:val="superscript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base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0.1818*1.21=0.219978 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  <w:vertAlign w:val="superscript"/>
            </w:rPr>
            <m:t xml:space="preserve"> </m:t>
          </m:r>
        </m:oMath>
      </m:oMathPara>
    </w:p>
    <w:p w:rsidR="00BA48B3" w:rsidRPr="00BA48B3" w:rsidRDefault="002606DD">
      <w:pPr>
        <w:rPr>
          <w:b/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i/>
                      <w:vertAlign w:val="superscript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SI</m:t>
                  </m:r>
                </m:sub>
              </m:sSub>
            </m:num>
            <m:den>
              <m:r>
                <m:rPr>
                  <m:sty m:val="b"/>
                </m:rPr>
                <w:rPr>
                  <w:rFonts w:ascii="Cambria Math" w:hAnsi="Cambria Math" w:cstheme="minorHAnsi"/>
                </w:rPr>
                <m:t>ω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0.2199</m:t>
              </m:r>
              <m:r>
                <m:rPr>
                  <m:sty m:val="bi"/>
                </m:rPr>
                <w:rPr>
                  <w:rFonts w:ascii="Cambria Math" w:hAnsi="Cambria Math" w:cs="Cambria Math"/>
                  <w:vertAlign w:val="superscript"/>
                </w:rPr>
                <m:t>7</m:t>
              </m:r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 xml:space="preserve">8 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2* π*f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>=7.00211*10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E-4H</m:t>
          </m:r>
        </m:oMath>
      </m:oMathPara>
    </w:p>
    <w:p w:rsidR="00BA48B3" w:rsidRDefault="00BA48B3">
      <w:r>
        <w:t xml:space="preserve">Given that </w:t>
      </w:r>
      <w:proofErr w:type="spellStart"/>
      <w:r>
        <w:t>C</w:t>
      </w:r>
      <w:r>
        <w:rPr>
          <w:vertAlign w:val="subscript"/>
        </w:rPr>
        <w:t>sh</w:t>
      </w:r>
      <w:proofErr w:type="spellEnd"/>
      <w:r>
        <w:t xml:space="preserve"> = 0.00088pu</w:t>
      </w:r>
    </w:p>
    <w:p w:rsidR="00BA48B3" w:rsidRPr="00BA48B3" w:rsidRDefault="002606D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u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00*π*0.00088</m:t>
              </m:r>
            </m:den>
          </m:f>
          <m:r>
            <w:rPr>
              <w:rFonts w:ascii="Cambria Math" w:hAnsi="Cambria Math"/>
            </w:rPr>
            <m:t>=3.617 Ω</m:t>
          </m:r>
        </m:oMath>
      </m:oMathPara>
    </w:p>
    <w:p w:rsidR="00BA48B3" w:rsidRPr="00BA48B3" w:rsidRDefault="002606D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pu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>=3.617*1.21=4.377 Ω</m:t>
          </m:r>
        </m:oMath>
      </m:oMathPara>
    </w:p>
    <w:p w:rsidR="00BA48B3" w:rsidRPr="00BA48B3" w:rsidRDefault="002606DD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100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π*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/>
            </w:rPr>
            <m:t>=7.273*10</m:t>
          </m:r>
          <m:r>
            <m:rPr>
              <m:sty m:val="bi"/>
            </m:rPr>
            <w:rPr>
              <w:rFonts w:ascii="Cambria Math" w:hAnsi="Cambria Math"/>
            </w:rPr>
            <m:t>E-4</m:t>
          </m:r>
          <m:r>
            <m:rPr>
              <m:sty m:val="bi"/>
            </m:rPr>
            <w:rPr>
              <w:rFonts w:ascii="Cambria Math" w:hAnsi="Cambria Math"/>
            </w:rPr>
            <m:t>F</m:t>
          </m:r>
        </m:oMath>
      </m:oMathPara>
    </w:p>
    <w:p w:rsidR="00BA48B3" w:rsidRDefault="00BA48B3">
      <w:pPr>
        <w:rPr>
          <w:b/>
        </w:rPr>
      </w:pPr>
    </w:p>
    <w:p w:rsidR="00BA48B3" w:rsidRDefault="00BA48B3">
      <w:r w:rsidRPr="00BA48B3">
        <w:t>Study 2</w:t>
      </w:r>
    </w:p>
    <w:p w:rsidR="00BA48B3" w:rsidRDefault="00B13341">
      <w:r>
        <w:t xml:space="preserve">Given that for the T section, </w:t>
      </w:r>
      <w:proofErr w:type="spellStart"/>
      <w:r>
        <w:t>Ztl</w:t>
      </w:r>
      <w:proofErr w:type="spellEnd"/>
      <w:r>
        <w:t xml:space="preserve"> = R + j</w:t>
      </w:r>
      <m:oMath>
        <m:sSub>
          <m:sSubPr>
            <m:ctrlPr>
              <w:rPr>
                <w:rFonts w:ascii="Cambria Math" w:hAnsi="Cambria Math" w:cstheme="minorHAnsi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cstheme="minorHAnsi"/>
              </w:rPr>
              <m:t>L</m:t>
            </m:r>
          </m:sub>
        </m:sSub>
      </m:oMath>
      <w:r>
        <w:t xml:space="preserve"> = 0.1818 + j0.7273</w:t>
      </w:r>
    </w:p>
    <w:p w:rsidR="00B13341" w:rsidRDefault="002606DD" w:rsidP="00B13341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bas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base voltage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Base MVA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1*10E3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0*10E6</m:t>
              </m:r>
            </m:den>
          </m:f>
          <m:r>
            <w:rPr>
              <w:rFonts w:ascii="Cambria Math" w:hAnsi="Cambria Math"/>
            </w:rPr>
            <m:t>=1.21</m:t>
          </m:r>
        </m:oMath>
      </m:oMathPara>
    </w:p>
    <w:p w:rsidR="00B13341" w:rsidRDefault="00B13341" w:rsidP="00B13341">
      <w:r>
        <w:t>Therefore</w:t>
      </w:r>
    </w:p>
    <w:p w:rsidR="00B13341" w:rsidRPr="00BA48B3" w:rsidRDefault="002606DD" w:rsidP="00B13341">
      <w:pPr>
        <w:jc w:val="center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PU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base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1818*1.21=0.2199 Ω</m:t>
          </m:r>
        </m:oMath>
      </m:oMathPara>
    </w:p>
    <w:p w:rsidR="005E3330" w:rsidRPr="00DE35EE" w:rsidRDefault="002606DD" w:rsidP="005E3330">
      <w:pPr>
        <w:rPr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</w:rPr>
                <m:t>L</m:t>
              </m:r>
            </m:sub>
          </m:sSub>
          <m:r>
            <w:rPr>
              <w:rFonts w:ascii="Cambria Math" w:hAnsi="Cambria Math"/>
              <w:vertAlign w:val="superscript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/>
                  <w:vertAlign w:val="superscript"/>
                </w:rPr>
                <m:t>Z</m:t>
              </m:r>
            </m:e>
            <m:sub>
              <m:r>
                <w:rPr>
                  <w:rFonts w:ascii="Cambria Math" w:hAnsi="Cambria Math"/>
                  <w:vertAlign w:val="superscript"/>
                </w:rPr>
                <m:t>base</m:t>
              </m:r>
            </m:sub>
          </m:sSub>
          <m:r>
            <w:rPr>
              <w:rFonts w:ascii="Cambria Math" w:hAnsi="Cambria Math"/>
              <w:vertAlign w:val="superscript"/>
            </w:rPr>
            <m:t xml:space="preserve">=0.7273*1.21=0.880 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  <w:vertAlign w:val="superscript"/>
            </w:rPr>
            <m:t xml:space="preserve"> </m:t>
          </m:r>
        </m:oMath>
      </m:oMathPara>
    </w:p>
    <w:p w:rsidR="00DE35EE" w:rsidRPr="00BA48B3" w:rsidRDefault="002606DD" w:rsidP="00DE35EE">
      <w:pPr>
        <w:rPr>
          <w:b/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SI</m:t>
              </m:r>
            </m:sub>
          </m:sSub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i/>
                      <w:vertAlign w:val="superscript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vertAlign w:val="superscript"/>
                    </w:rPr>
                    <m:t>SI</m:t>
                  </m:r>
                </m:sub>
              </m:sSub>
            </m:num>
            <m:den>
              <m:r>
                <m:rPr>
                  <m:sty m:val="b"/>
                </m:rPr>
                <w:rPr>
                  <w:rFonts w:ascii="Cambria Math" w:hAnsi="Cambria Math" w:cstheme="minorHAnsi"/>
                </w:rPr>
                <m:t>ω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  <w:i/>
                  <w:vertAlign w:val="superscript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0.880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vertAlign w:val="superscript"/>
                </w:rPr>
                <m:t>2* π*f</m:t>
              </m:r>
            </m:den>
          </m:f>
          <m:r>
            <m:rPr>
              <m:sty m:val="bi"/>
            </m:rPr>
            <w:rPr>
              <w:rFonts w:ascii="Cambria Math" w:hAnsi="Cambria Math"/>
              <w:vertAlign w:val="superscript"/>
            </w:rPr>
            <m:t>=2.801*10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E-3</m:t>
          </m:r>
          <m:r>
            <m:rPr>
              <m:sty m:val="bi"/>
            </m:rPr>
            <w:rPr>
              <w:rFonts w:ascii="Cambria Math" w:hAnsi="Cambria Math"/>
              <w:vertAlign w:val="superscript"/>
            </w:rPr>
            <m:t>H</m:t>
          </m:r>
        </m:oMath>
      </m:oMathPara>
    </w:p>
    <w:p w:rsidR="00DE35EE" w:rsidRPr="00BA48B3" w:rsidRDefault="00DE35EE" w:rsidP="005E3330">
      <w:pPr>
        <w:rPr>
          <w:vertAlign w:val="superscript"/>
        </w:rPr>
      </w:pPr>
    </w:p>
    <w:p w:rsidR="00B13341" w:rsidRDefault="00964928" w:rsidP="00964928">
      <w:pPr>
        <w:pStyle w:val="ListParagraph"/>
        <w:numPr>
          <w:ilvl w:val="0"/>
          <w:numId w:val="1"/>
        </w:numPr>
      </w:pPr>
      <w:r>
        <w:lastRenderedPageBreak/>
        <w:t xml:space="preserve">Use the </w:t>
      </w:r>
      <w:proofErr w:type="spellStart"/>
      <w:r>
        <w:t>simPowerSystem</w:t>
      </w:r>
      <w:proofErr w:type="spellEnd"/>
      <w:r>
        <w:t xml:space="preserve"> toolbox of </w:t>
      </w:r>
      <w:proofErr w:type="spellStart"/>
      <w:r>
        <w:t>Matlab</w:t>
      </w:r>
      <w:proofErr w:type="spellEnd"/>
      <w:r>
        <w:t xml:space="preserve">/Simulink to construct the power system shown in Figure 1. </w:t>
      </w:r>
    </w:p>
    <w:p w:rsidR="009B0F0F" w:rsidRDefault="009B0F0F" w:rsidP="009B0F0F">
      <w:pPr>
        <w:ind w:left="360"/>
      </w:pPr>
      <w:r>
        <w:t xml:space="preserve">Models constructed as below show. </w:t>
      </w:r>
    </w:p>
    <w:p w:rsidR="009B0F0F" w:rsidRDefault="009B0F0F" w:rsidP="009B0F0F">
      <w:pPr>
        <w:ind w:left="360"/>
      </w:pPr>
      <w:r>
        <w:t xml:space="preserve">Study 1. </w:t>
      </w:r>
    </w:p>
    <w:p w:rsidR="009B0F0F" w:rsidRDefault="00E65829" w:rsidP="009B0F0F">
      <w:pPr>
        <w:ind w:left="360"/>
      </w:pPr>
      <w:r>
        <w:rPr>
          <w:noProof/>
        </w:rPr>
        <w:drawing>
          <wp:inline distT="0" distB="0" distL="0" distR="0" wp14:anchorId="114A5052" wp14:editId="179C5149">
            <wp:extent cx="5731510" cy="30924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9B0F0F">
      <w:pPr>
        <w:ind w:left="360"/>
      </w:pPr>
      <w:r>
        <w:t>Study 2</w:t>
      </w:r>
    </w:p>
    <w:p w:rsidR="00E65829" w:rsidRDefault="00E65829" w:rsidP="009B0F0F">
      <w:pPr>
        <w:ind w:left="360"/>
      </w:pPr>
      <w:r>
        <w:rPr>
          <w:noProof/>
        </w:rPr>
        <w:drawing>
          <wp:inline distT="0" distB="0" distL="0" distR="0" wp14:anchorId="3520618D" wp14:editId="3798AD0F">
            <wp:extent cx="5731510" cy="30835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9B0F0F">
      <w:pPr>
        <w:ind w:left="360"/>
      </w:pPr>
    </w:p>
    <w:p w:rsidR="00E65829" w:rsidRDefault="00E65829" w:rsidP="00E65829"/>
    <w:p w:rsidR="00E65829" w:rsidRDefault="00E65829" w:rsidP="00E65829">
      <w:pPr>
        <w:pStyle w:val="ListParagraph"/>
        <w:numPr>
          <w:ilvl w:val="0"/>
          <w:numId w:val="1"/>
        </w:numPr>
      </w:pPr>
      <w:r>
        <w:t>Report generated by simulations</w:t>
      </w:r>
    </w:p>
    <w:p w:rsidR="00E65829" w:rsidRDefault="00E65829" w:rsidP="00E65829">
      <w:pPr>
        <w:ind w:left="360"/>
      </w:pPr>
      <w:r>
        <w:t>Study 1</w:t>
      </w:r>
    </w:p>
    <w:p w:rsidR="00E65829" w:rsidRDefault="00E65829" w:rsidP="00E65829">
      <w:pPr>
        <w:ind w:left="360"/>
      </w:pPr>
      <w:r>
        <w:rPr>
          <w:noProof/>
        </w:rPr>
        <w:drawing>
          <wp:inline distT="0" distB="0" distL="0" distR="0" wp14:anchorId="69A46E77" wp14:editId="2A309492">
            <wp:extent cx="5319422" cy="4408885"/>
            <wp:effectExtent l="0" t="0" r="127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9422" cy="44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829" w:rsidRDefault="00E65829" w:rsidP="00E65829">
      <w:pPr>
        <w:ind w:left="360"/>
      </w:pPr>
    </w:p>
    <w:p w:rsidR="00E65829" w:rsidRDefault="00E65829" w:rsidP="00E65829">
      <w:pPr>
        <w:ind w:left="360"/>
      </w:pPr>
      <w:r>
        <w:lastRenderedPageBreak/>
        <w:t>Study 2</w:t>
      </w:r>
      <w:r>
        <w:rPr>
          <w:noProof/>
        </w:rPr>
        <w:drawing>
          <wp:inline distT="0" distB="0" distL="0" distR="0">
            <wp:extent cx="5725160" cy="4723130"/>
            <wp:effectExtent l="0" t="0" r="8890" b="1270"/>
            <wp:docPr id="5" name="Picture 5" descr="C:\Users\x\AppData\Local\Microsoft\Windows\INetCache\Content.Word\17888842_1148804585249397_191298681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\AppData\Local\Microsoft\Windows\INetCache\Content.Word\17888842_1148804585249397_1912986812_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72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BEF" w:rsidRDefault="00590BEF" w:rsidP="00E65829">
      <w:pPr>
        <w:ind w:left="360"/>
      </w:pPr>
    </w:p>
    <w:p w:rsidR="007E51F7" w:rsidRPr="00D25FB6" w:rsidRDefault="00C33E45" w:rsidP="00945736">
      <w:pPr>
        <w:pStyle w:val="ListParagraph"/>
        <w:numPr>
          <w:ilvl w:val="0"/>
          <w:numId w:val="1"/>
        </w:numPr>
        <w:rPr>
          <w:color w:val="FF0000"/>
        </w:rPr>
      </w:pPr>
      <w:r w:rsidRPr="00D25FB6">
        <w:rPr>
          <w:color w:val="FF0000"/>
        </w:rPr>
        <w:t>Power balance discussion</w:t>
      </w:r>
    </w:p>
    <w:p w:rsidR="00261FFC" w:rsidRDefault="00261FFC" w:rsidP="00F36811">
      <w:pPr>
        <w:ind w:left="360"/>
        <w:rPr>
          <w:color w:val="FF0000"/>
        </w:rPr>
      </w:pPr>
      <w:r w:rsidRPr="00D25FB6">
        <w:rPr>
          <w:color w:val="FF0000"/>
        </w:rPr>
        <w:t>Make sure that solution achieves active and reactive power balance throughout the whole system.</w:t>
      </w: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D25FB6" w:rsidP="00F36811">
      <w:pPr>
        <w:ind w:left="360"/>
        <w:rPr>
          <w:color w:val="FF0000"/>
        </w:rPr>
      </w:pPr>
    </w:p>
    <w:p w:rsidR="00D25FB6" w:rsidRDefault="00E61E3B" w:rsidP="00F36811">
      <w:pPr>
        <w:ind w:left="360"/>
        <w:rPr>
          <w:b/>
        </w:rPr>
      </w:pPr>
      <w:r w:rsidRPr="00E61E3B">
        <w:rPr>
          <w:b/>
        </w:rPr>
        <w:lastRenderedPageBreak/>
        <w:t xml:space="preserve">Task 2: Write a </w:t>
      </w:r>
      <w:proofErr w:type="spellStart"/>
      <w:r w:rsidRPr="00E61E3B">
        <w:rPr>
          <w:b/>
        </w:rPr>
        <w:t>Matlab</w:t>
      </w:r>
      <w:proofErr w:type="spellEnd"/>
      <w:r w:rsidRPr="00E61E3B">
        <w:rPr>
          <w:b/>
        </w:rPr>
        <w:t xml:space="preserve"> .m function to compute the missing variables in each of the three cases using Gauss-Seidel iterative method. In your </w:t>
      </w:r>
      <w:proofErr w:type="spellStart"/>
      <w:r w:rsidRPr="00E61E3B">
        <w:rPr>
          <w:b/>
        </w:rPr>
        <w:t>Matlab</w:t>
      </w:r>
      <w:proofErr w:type="spellEnd"/>
      <w:r w:rsidRPr="00E61E3B">
        <w:rPr>
          <w:b/>
        </w:rPr>
        <w:t xml:space="preserve"> program define (using comments) all variables and all parameters. Copy the code and paste it into your report.</w:t>
      </w:r>
    </w:p>
    <w:p w:rsidR="00CE4A85" w:rsidRDefault="00CE4A85" w:rsidP="00F36811">
      <w:pPr>
        <w:ind w:left="360"/>
        <w:rPr>
          <w:b/>
        </w:rPr>
      </w:pPr>
    </w:p>
    <w:p w:rsidR="00CE4A85" w:rsidRDefault="00AC7C08" w:rsidP="00F36811">
      <w:pPr>
        <w:ind w:left="360"/>
        <w:rPr>
          <w:b/>
        </w:rPr>
      </w:pPr>
      <w:r>
        <w:rPr>
          <w:b/>
        </w:rPr>
        <w:t>Study 1</w:t>
      </w:r>
    </w:p>
    <w:p w:rsidR="00AC7C08" w:rsidRDefault="001C76CB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31A6601D" wp14:editId="671588FC">
            <wp:extent cx="5731510" cy="39598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C08" w:rsidRDefault="001C76CB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296C3E0A" wp14:editId="214A5250">
            <wp:extent cx="5731510" cy="2671206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448"/>
                    <a:stretch/>
                  </pic:blipFill>
                  <pic:spPr bwMode="auto">
                    <a:xfrm>
                      <a:off x="0" y="0"/>
                      <a:ext cx="5731510" cy="2671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7C08" w:rsidRDefault="00AC7C08" w:rsidP="00F36811">
      <w:pPr>
        <w:ind w:left="360"/>
        <w:rPr>
          <w:b/>
        </w:rPr>
      </w:pPr>
    </w:p>
    <w:p w:rsidR="00AC7C08" w:rsidRDefault="00AC7C08" w:rsidP="00F36811">
      <w:pPr>
        <w:ind w:left="360"/>
        <w:rPr>
          <w:b/>
        </w:rPr>
      </w:pPr>
      <w:r>
        <w:rPr>
          <w:b/>
        </w:rPr>
        <w:t>Results</w:t>
      </w:r>
    </w:p>
    <w:p w:rsidR="00B65DB9" w:rsidRDefault="00B65DB9" w:rsidP="00F36811">
      <w:pPr>
        <w:ind w:left="360"/>
        <w:rPr>
          <w:b/>
        </w:rPr>
      </w:pPr>
    </w:p>
    <w:p w:rsidR="00B65DB9" w:rsidRDefault="00B65DB9" w:rsidP="00F36811">
      <w:pPr>
        <w:ind w:left="360"/>
        <w:rPr>
          <w:b/>
        </w:rPr>
      </w:pPr>
      <w:r>
        <w:rPr>
          <w:noProof/>
        </w:rPr>
        <w:lastRenderedPageBreak/>
        <w:drawing>
          <wp:inline distT="0" distB="0" distL="0" distR="0" wp14:anchorId="1C71A537" wp14:editId="6956A90B">
            <wp:extent cx="5731510" cy="354901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C11" w:rsidRDefault="00971C11" w:rsidP="00F36811">
      <w:pPr>
        <w:ind w:left="360"/>
        <w:rPr>
          <w:b/>
        </w:rPr>
      </w:pPr>
    </w:p>
    <w:p w:rsidR="00971C11" w:rsidRDefault="00971C11" w:rsidP="00F36811">
      <w:pPr>
        <w:ind w:left="360"/>
        <w:rPr>
          <w:b/>
        </w:rPr>
      </w:pPr>
      <w:r>
        <w:rPr>
          <w:b/>
        </w:rPr>
        <w:t>Study 2</w:t>
      </w:r>
    </w:p>
    <w:p w:rsidR="0057531D" w:rsidRDefault="00B65DB9" w:rsidP="00F36811">
      <w:pPr>
        <w:ind w:left="360"/>
        <w:rPr>
          <w:b/>
        </w:rPr>
      </w:pPr>
      <w:r>
        <w:rPr>
          <w:noProof/>
        </w:rPr>
        <w:drawing>
          <wp:inline distT="0" distB="0" distL="0" distR="0" wp14:anchorId="29C9FB65" wp14:editId="2FF628AB">
            <wp:extent cx="5731510" cy="42989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DB9" w:rsidRDefault="00B65DB9" w:rsidP="00F36811">
      <w:pPr>
        <w:ind w:left="360"/>
        <w:rPr>
          <w:b/>
        </w:rPr>
      </w:pPr>
      <w:r>
        <w:rPr>
          <w:noProof/>
        </w:rPr>
        <w:lastRenderedPageBreak/>
        <w:drawing>
          <wp:inline distT="0" distB="0" distL="0" distR="0" wp14:anchorId="61567967" wp14:editId="7800AC45">
            <wp:extent cx="5731510" cy="19913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C11" w:rsidRDefault="00971C11" w:rsidP="00F36811">
      <w:pPr>
        <w:ind w:left="360"/>
        <w:rPr>
          <w:b/>
        </w:rPr>
      </w:pPr>
      <w:r>
        <w:rPr>
          <w:b/>
        </w:rPr>
        <w:t>Result</w:t>
      </w:r>
    </w:p>
    <w:p w:rsidR="00971C11" w:rsidRDefault="00BF72B0">
      <w:pPr>
        <w:rPr>
          <w:b/>
        </w:rPr>
      </w:pPr>
      <w:r>
        <w:rPr>
          <w:noProof/>
        </w:rPr>
        <w:drawing>
          <wp:inline distT="0" distB="0" distL="0" distR="0" wp14:anchorId="48DBF796" wp14:editId="2710164A">
            <wp:extent cx="4986261" cy="3634457"/>
            <wp:effectExtent l="0" t="0" r="508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9412" cy="364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1C11">
        <w:rPr>
          <w:b/>
        </w:rPr>
        <w:br w:type="page"/>
      </w:r>
    </w:p>
    <w:p w:rsidR="00971C11" w:rsidRDefault="00971C11" w:rsidP="00F36811">
      <w:pPr>
        <w:ind w:left="360"/>
        <w:rPr>
          <w:b/>
        </w:rPr>
      </w:pPr>
      <w:r w:rsidRPr="00971C11">
        <w:rPr>
          <w:b/>
        </w:rPr>
        <w:lastRenderedPageBreak/>
        <w:t>Task 3: Calculate analytically (hand calculation) the missing variables. Verify the results for both the studies</w:t>
      </w:r>
      <w:r>
        <w:rPr>
          <w:b/>
        </w:rPr>
        <w:t xml:space="preserve">. </w:t>
      </w:r>
    </w:p>
    <w:p w:rsidR="00971C11" w:rsidRDefault="00971C11" w:rsidP="00F36811">
      <w:pPr>
        <w:ind w:left="360"/>
        <w:rPr>
          <w:b/>
        </w:rPr>
      </w:pPr>
    </w:p>
    <w:p w:rsidR="00971C11" w:rsidRDefault="002C3333" w:rsidP="00F36811">
      <w:pPr>
        <w:ind w:left="360"/>
        <w:rPr>
          <w:b/>
        </w:rPr>
      </w:pPr>
      <w:r>
        <w:rPr>
          <w:b/>
        </w:rPr>
        <w:t>Study 1</w:t>
      </w:r>
    </w:p>
    <w:p w:rsidR="002C3333" w:rsidRPr="00530360" w:rsidRDefault="002C3333" w:rsidP="00F36811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2</m:t>
              </m:r>
            </m:sub>
          </m:sSub>
          <m:r>
            <w:rPr>
              <w:rFonts w:ascii="Cambria Math" w:hAnsi="Cambria Math"/>
            </w:rPr>
            <m:t>=2.2-3.3= -1.1 W</m:t>
          </m:r>
        </m:oMath>
      </m:oMathPara>
    </w:p>
    <w:p w:rsidR="002C3333" w:rsidRPr="00530360" w:rsidRDefault="002C3333" w:rsidP="00F36811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(X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R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-R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 xml:space="preserve">1.1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(0.1818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0.0455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-0.0455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98</m:t>
              </m:r>
            </m:den>
          </m:f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7.14E-3= 0.1818S</m:t>
          </m:r>
          <m:r>
            <w:rPr>
              <w:rFonts w:ascii="Cambria Math" w:hAnsi="Cambria Math" w:cs="Cambria Math"/>
            </w:rPr>
            <m:t>i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0.0455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 w:cs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7.14E-3= 0.1874[(sinθ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-δ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cosθcos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]</m:t>
          </m:r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>0.038=cos(θ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55D53" w:rsidRPr="00BF5CB5" w:rsidRDefault="00055D53" w:rsidP="002C3333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0.038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-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75.95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11.87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</m:oMath>
      </m:oMathPara>
    </w:p>
    <w:p w:rsidR="00055D53" w:rsidRPr="00530360" w:rsidRDefault="00055D53" w:rsidP="002C3333">
      <w:pPr>
        <w:ind w:left="360"/>
      </w:pPr>
      <w:r w:rsidRPr="00530360">
        <w:t xml:space="preserve">Therefore </w:t>
      </w:r>
    </w:p>
    <w:p w:rsidR="00055D53" w:rsidRPr="00530360" w:rsidRDefault="00F27F80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R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2C3333" w:rsidRPr="00530360" w:rsidRDefault="00530360" w:rsidP="002C3333">
      <w:pPr>
        <w:ind w:left="360"/>
      </w:pPr>
      <m:oMathPara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1818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-0.0355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+0.0455*0.98</m:t>
              </m:r>
            </m:e>
          </m:d>
        </m:oMath>
      </m:oMathPara>
    </w:p>
    <w:p w:rsidR="004B75D6" w:rsidRPr="00530360" w:rsidRDefault="004B75D6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-1.042</m:t>
          </m:r>
        </m:oMath>
      </m:oMathPara>
    </w:p>
    <w:p w:rsidR="004B75D6" w:rsidRPr="00BF5CB5" w:rsidRDefault="004B75D6" w:rsidP="002C3333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3.08-1.04=2.038</m:t>
          </m:r>
        </m:oMath>
      </m:oMathPara>
    </w:p>
    <w:p w:rsidR="004B75D6" w:rsidRPr="00530360" w:rsidRDefault="004B75D6" w:rsidP="002C3333">
      <w:pPr>
        <w:ind w:left="360"/>
      </w:pPr>
      <w:r w:rsidRPr="00530360">
        <w:t xml:space="preserve">For shunt capacitance </w:t>
      </w:r>
      <w:proofErr w:type="spellStart"/>
      <w:r w:rsidRPr="00530360">
        <w:t>C_sh</w:t>
      </w:r>
      <w:proofErr w:type="spellEnd"/>
      <w:r w:rsidRPr="00530360">
        <w:t xml:space="preserve"> = 0.00088pu, so  Csh1 = 0.00044 = C_sh2</w:t>
      </w:r>
    </w:p>
    <w:p w:rsidR="004B75D6" w:rsidRPr="00530360" w:rsidRDefault="004B75D6" w:rsidP="002C3333">
      <w:pPr>
        <w:ind w:left="360"/>
      </w:pPr>
    </w:p>
    <w:p w:rsidR="004B75D6" w:rsidRPr="00530360" w:rsidRDefault="004B75D6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C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jwc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j*100π*0.00044</m:t>
              </m:r>
            </m:den>
          </m:f>
          <m:r>
            <w:rPr>
              <w:rFonts w:ascii="Cambria Math" w:hAnsi="Cambria Math"/>
            </w:rPr>
            <m:t>= -7.234j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C2</m:t>
              </m:r>
            </m:sub>
          </m:sSub>
        </m:oMath>
      </m:oMathPara>
    </w:p>
    <w:p w:rsidR="004B75D6" w:rsidRPr="00530360" w:rsidRDefault="004B75D6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C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0.98)^2</m:t>
              </m:r>
            </m:num>
            <m:den>
              <m:r>
                <w:rPr>
                  <w:rFonts w:ascii="Cambria Math" w:hAnsi="Cambria Math"/>
                </w:rPr>
                <m:t>-7.234</m:t>
              </m:r>
            </m:den>
          </m:f>
          <m:r>
            <w:rPr>
              <w:rFonts w:ascii="Cambria Math" w:hAnsi="Cambria Math"/>
            </w:rPr>
            <m:t>= -0.133</m:t>
          </m:r>
        </m:oMath>
      </m:oMathPara>
    </w:p>
    <w:p w:rsidR="00B25FB7" w:rsidRPr="00530360" w:rsidRDefault="00B25FB7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C2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-7.234</m:t>
              </m:r>
            </m:den>
          </m:f>
          <m:r>
            <w:rPr>
              <w:rFonts w:ascii="Cambria Math" w:hAnsi="Cambria Math"/>
            </w:rPr>
            <m:t xml:space="preserve">= -0.138 </m:t>
          </m:r>
        </m:oMath>
      </m:oMathPara>
    </w:p>
    <w:p w:rsidR="00B25FB7" w:rsidRPr="00530360" w:rsidRDefault="00B25FB7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B25FB7" w:rsidRPr="00530360" w:rsidRDefault="00707433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98</m:t>
              </m:r>
            </m:num>
            <m:den>
              <m:r>
                <w:rPr>
                  <w:rFonts w:ascii="Cambria Math" w:hAnsi="Cambria Math"/>
                </w:rPr>
                <m:t>0.035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1818*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-0.0455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1.87</m:t>
                  </m:r>
                </m:e>
              </m:d>
              <m:r>
                <w:rPr>
                  <w:rFonts w:ascii="Cambria Math" w:hAnsi="Cambria Math"/>
                </w:rPr>
                <m:t>+0.1818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0.9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</m:e>
              </m:d>
            </m:e>
          </m:d>
        </m:oMath>
      </m:oMathPara>
    </w:p>
    <w:p w:rsidR="00707433" w:rsidRPr="00530360" w:rsidRDefault="00BA2539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.269</m:t>
          </m:r>
        </m:oMath>
      </m:oMathPara>
    </w:p>
    <w:p w:rsidR="00BA2539" w:rsidRPr="00BF5CB5" w:rsidRDefault="00BA2539" w:rsidP="00B25FB7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269=0.133+1.98=2.11</m:t>
          </m:r>
        </m:oMath>
      </m:oMathPara>
    </w:p>
    <w:p w:rsidR="00BA2539" w:rsidRPr="00530360" w:rsidRDefault="00BA2539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BA2539" w:rsidRPr="00530360" w:rsidRDefault="00530360" w:rsidP="00B25FB7">
      <w:pPr>
        <w:ind w:left="360"/>
      </w:pPr>
      <m:oMathPara>
        <m:oMath>
          <m:r>
            <w:rPr>
              <w:rFonts w:ascii="Cambria Math" w:hAnsi="Cambria Math"/>
            </w:rPr>
            <m:t>= -28*(0.1818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1.87</m:t>
              </m:r>
            </m:e>
          </m:d>
          <m:r>
            <w:rPr>
              <w:rFonts w:ascii="Cambria Math" w:hAnsi="Cambria Math"/>
            </w:rPr>
            <m:t>-0.0455S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11.87</m:t>
              </m:r>
            </m:e>
          </m:d>
          <m:r>
            <w:rPr>
              <w:rFonts w:ascii="Cambria Math" w:hAnsi="Cambria Math"/>
            </w:rPr>
            <m:t>-0.1818(1/0.98))</m:t>
          </m:r>
        </m:oMath>
      </m:oMathPara>
    </w:p>
    <w:p w:rsidR="00BA2539" w:rsidRPr="00A723EF" w:rsidRDefault="00BA2539" w:rsidP="00B25FB7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0.0269</m:t>
          </m:r>
        </m:oMath>
      </m:oMathPara>
    </w:p>
    <w:p w:rsidR="00BA2539" w:rsidRPr="00A723EF" w:rsidRDefault="00BA2539" w:rsidP="00B25FB7">
      <w:pPr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 -0.049+</m:t>
          </m:r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-0.138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 w:cs="Cambria Math"/>
            </w:rPr>
            <m:t>1</m:t>
          </m:r>
          <m:r>
            <m:rPr>
              <m:sty m:val="bi"/>
            </m:rPr>
            <w:rPr>
              <w:rFonts w:ascii="Cambria Math" w:hAnsi="Cambria Math"/>
            </w:rPr>
            <m:t>.32=1.13</m:t>
          </m:r>
        </m:oMath>
      </m:oMathPara>
    </w:p>
    <w:p w:rsidR="000A6C8F" w:rsidRPr="00530360" w:rsidRDefault="000A6C8F" w:rsidP="000A6C8F">
      <w:r w:rsidRPr="00530360">
        <w:t xml:space="preserve">To </w:t>
      </w:r>
      <w:proofErr w:type="spellStart"/>
      <w:r w:rsidRPr="00530360">
        <w:t>sumup</w:t>
      </w:r>
      <w:proofErr w:type="spellEnd"/>
      <w:r w:rsidRPr="00530360">
        <w:t xml:space="preserve"> with</w:t>
      </w:r>
    </w:p>
    <w:p w:rsidR="000A6C8F" w:rsidRPr="00A723EF" w:rsidRDefault="000A6C8F" w:rsidP="000A6C8F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038+j</m:t>
          </m:r>
          <m:r>
            <m:rPr>
              <m:sty m:val="bi"/>
            </m:rPr>
            <w:rPr>
              <w:rFonts w:ascii="Cambria Math" w:hAnsi="Cambria Math"/>
            </w:rPr>
            <m:t>2.11</m:t>
          </m:r>
        </m:oMath>
      </m:oMathPara>
    </w:p>
    <w:p w:rsidR="000A6C8F" w:rsidRPr="00A723EF" w:rsidRDefault="000A6C8F" w:rsidP="000A6C8F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3.3+j</m:t>
          </m:r>
          <m:r>
            <m:rPr>
              <m:sty m:val="bi"/>
            </m:rPr>
            <w:rPr>
              <w:rFonts w:ascii="Cambria Math" w:hAnsi="Cambria Math"/>
            </w:rPr>
            <m:t>1.231</m:t>
          </m:r>
        </m:oMath>
      </m:oMathPara>
    </w:p>
    <w:p w:rsidR="00F840A5" w:rsidRDefault="00F840A5" w:rsidP="000A6C8F"/>
    <w:p w:rsidR="00F840A5" w:rsidRPr="00F840A5" w:rsidRDefault="00F840A5" w:rsidP="000A6C8F">
      <w:pPr>
        <w:rPr>
          <w:b/>
        </w:rPr>
      </w:pPr>
      <w:r w:rsidRPr="00F840A5">
        <w:rPr>
          <w:b/>
        </w:rPr>
        <w:t>Study 2</w:t>
      </w:r>
    </w:p>
    <w:p w:rsidR="00B25FB7" w:rsidRPr="00530360" w:rsidRDefault="008D276E" w:rsidP="002C3333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D1</m:t>
              </m:r>
            </m:sub>
          </m:sSub>
          <m:r>
            <w:rPr>
              <w:rFonts w:ascii="Cambria Math" w:hAnsi="Cambria Math"/>
            </w:rPr>
            <m:t>=1.98-2.64= -0.66</m:t>
          </m:r>
        </m:oMath>
      </m:oMathPara>
    </w:p>
    <w:p w:rsidR="00AC7C08" w:rsidRPr="00530360" w:rsidRDefault="008D276E" w:rsidP="00507A62">
      <w:pPr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R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-0.66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562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7273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0.1818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0.1818</m:t>
              </m:r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0.7372=Co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:rsidR="00507A62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>θ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7372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42.5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w:rPr>
              <w:rFonts w:ascii="Cambria Math" w:hAnsi="Cambria Math"/>
            </w:rPr>
            <m:t>, and  θ=arcta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7273</m:t>
                  </m:r>
                </m:num>
                <m:den>
                  <m:r>
                    <w:rPr>
                      <w:rFonts w:ascii="Cambria Math" w:hAnsi="Cambria Math"/>
                    </w:rPr>
                    <m:t>0.1818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76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</w:rPr>
                <m:t>。</m:t>
              </m:r>
            </m:sup>
          </m:sSup>
        </m:oMath>
      </m:oMathPara>
    </w:p>
    <w:p w:rsidR="001F6715" w:rsidRPr="00D9737B" w:rsidRDefault="00D9737B" w:rsidP="00507A62">
      <w:pPr>
        <w:spacing w:before="240"/>
        <w:ind w:left="360"/>
        <w:rPr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therefore 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42.5-76=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-33.5</m:t>
              </m:r>
            </m:e>
            <m:sup>
              <m:r>
                <m:rPr>
                  <m:sty m:val="b"/>
                </m:rPr>
                <w:rPr>
                  <w:rFonts w:ascii="Cambria Math" w:hAnsi="Cambria Math" w:hint="eastAsia"/>
                </w:rPr>
                <m:t>。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:rsidR="001373B4" w:rsidRPr="00530360" w:rsidRDefault="001373B4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X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 R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:rsidR="004A4B2E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562</m:t>
              </m:r>
            </m:den>
          </m:f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7273Co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33.5</m:t>
                  </m:r>
                </m:e>
              </m:d>
              <m:r>
                <w:rPr>
                  <w:rFonts w:ascii="Cambria Math" w:hAnsi="Cambria Math"/>
                </w:rPr>
                <m:t>-0.1818S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33.4</m:t>
                  </m:r>
                </m:e>
              </m:d>
              <m:r>
                <w:rPr>
                  <w:rFonts w:ascii="Cambria Math" w:hAnsi="Cambria Math"/>
                </w:rPr>
                <m:t>+0.7273</m:t>
              </m:r>
            </m:e>
          </m:d>
        </m:oMath>
      </m:oMathPara>
    </w:p>
    <w:p w:rsidR="004A4B2E" w:rsidRPr="00530360" w:rsidRDefault="004A4B2E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.39</m:t>
          </m:r>
        </m:oMath>
      </m:oMathPara>
    </w:p>
    <w:p w:rsidR="004A4B2E" w:rsidRPr="00D9737B" w:rsidRDefault="004A4B2E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.39+1.54=1.93</m:t>
          </m:r>
        </m:oMath>
      </m:oMathPara>
    </w:p>
    <w:p w:rsidR="00445A77" w:rsidRPr="00530360" w:rsidRDefault="00445A77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0.165-j0.55</m:t>
              </m:r>
            </m:num>
            <m:den>
              <m:r>
                <w:rPr>
                  <w:rFonts w:ascii="Cambria Math" w:hAnsi="Cambria Math"/>
                </w:rPr>
                <m:t>0.1818-0.7273j</m:t>
              </m:r>
            </m:den>
          </m:f>
          <m:r>
            <w:rPr>
              <w:rFonts w:ascii="Cambria Math" w:hAnsi="Cambria Math"/>
            </w:rPr>
            <m:t>=0.76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2.67j</m:t>
                  </m:r>
                </m:e>
                <m:e/>
              </m:eqArr>
            </m:sup>
          </m:sSup>
        </m:oMath>
      </m:oMathPara>
    </w:p>
    <w:p w:rsidR="00CD3494" w:rsidRPr="00530360" w:rsidRDefault="00CD3494" w:rsidP="00CD3494">
      <w:pPr>
        <w:spacing w:before="240"/>
      </w:pPr>
      <w:r w:rsidRPr="00530360">
        <w:t>Therefore</w:t>
      </w:r>
    </w:p>
    <w:p w:rsidR="00445A77" w:rsidRPr="00530360" w:rsidRDefault="00530360" w:rsidP="00507A62">
      <w:pPr>
        <w:spacing w:before="240"/>
        <w:ind w:left="360"/>
      </w:pPr>
      <m:oMathPara>
        <m:oMath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|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|*R=0.11</m:t>
          </m:r>
        </m:oMath>
      </m:oMathPara>
    </w:p>
    <w:p w:rsidR="00747179" w:rsidRPr="00530360" w:rsidRDefault="00747179" w:rsidP="00507A62">
      <w:pPr>
        <w:spacing w:before="24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|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|*X=0.42</m:t>
          </m:r>
        </m:oMath>
      </m:oMathPara>
    </w:p>
    <w:p w:rsidR="007A5446" w:rsidRPr="00D9737B" w:rsidRDefault="007A5446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53</m:t>
          </m:r>
        </m:oMath>
      </m:oMathPara>
    </w:p>
    <w:p w:rsidR="007A5446" w:rsidRPr="00D9737B" w:rsidRDefault="007A5446" w:rsidP="00507A62">
      <w:pPr>
        <w:spacing w:before="240"/>
        <w:ind w:left="36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 w:cs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 xml:space="preserve">.69 </m:t>
          </m:r>
        </m:oMath>
      </m:oMathPara>
    </w:p>
    <w:p w:rsidR="00CF558A" w:rsidRPr="00530360" w:rsidRDefault="00CF558A" w:rsidP="00CB693C">
      <w:r w:rsidRPr="00530360">
        <w:t>Therefore</w:t>
      </w:r>
    </w:p>
    <w:p w:rsidR="00CB693C" w:rsidRPr="00D9737B" w:rsidRDefault="00CB693C" w:rsidP="00CB693C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1.98+j</m:t>
          </m:r>
          <m:r>
            <m:rPr>
              <m:sty m:val="bi"/>
            </m:rPr>
            <w:rPr>
              <w:rFonts w:ascii="Cambria Math" w:hAnsi="Cambria Math"/>
            </w:rPr>
            <m:t>1.93</m:t>
          </m:r>
        </m:oMath>
      </m:oMathPara>
    </w:p>
    <w:p w:rsidR="00CB693C" w:rsidRPr="00D9737B" w:rsidRDefault="00CB693C" w:rsidP="00CB693C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2.53+j</m:t>
          </m:r>
          <m:r>
            <m:rPr>
              <m:sty m:val="bi"/>
            </m:rPr>
            <w:rPr>
              <w:rFonts w:ascii="Cambria Math" w:hAnsi="Cambria Math"/>
            </w:rPr>
            <m:t>0.69</m:t>
          </m:r>
        </m:oMath>
      </m:oMathPara>
    </w:p>
    <w:p w:rsidR="00CD3494" w:rsidRDefault="00CD3494" w:rsidP="007662EC">
      <w:pPr>
        <w:spacing w:before="240"/>
        <w:rPr>
          <w:b/>
        </w:rPr>
      </w:pPr>
    </w:p>
    <w:p w:rsidR="00B669E5" w:rsidRDefault="00B669E5" w:rsidP="007662EC">
      <w:pPr>
        <w:spacing w:before="240"/>
        <w:rPr>
          <w:b/>
        </w:rPr>
      </w:pPr>
      <w:r w:rsidRPr="00B669E5">
        <w:rPr>
          <w:b/>
        </w:rPr>
        <w:t>Task 4: Tabulate the results obtained from Tasks 1-3. Comment on the results</w:t>
      </w:r>
      <w:r>
        <w:rPr>
          <w:b/>
        </w:rPr>
        <w:t>.</w:t>
      </w:r>
    </w:p>
    <w:p w:rsidR="00B96786" w:rsidRDefault="00322EBE" w:rsidP="007662EC">
      <w:pPr>
        <w:spacing w:before="240"/>
        <w:rPr>
          <w:b/>
        </w:rPr>
      </w:pPr>
      <w:r>
        <w:rPr>
          <w:b/>
        </w:rPr>
        <w:t>The unknown in each</w:t>
      </w:r>
      <w:r w:rsidR="00F91720">
        <w:rPr>
          <w:b/>
        </w:rPr>
        <w:t xml:space="preserve"> study are tabulated for comparison</w:t>
      </w:r>
      <w:r>
        <w:rPr>
          <w:b/>
        </w:rPr>
        <w:t xml:space="preserve"> purpose. </w:t>
      </w:r>
    </w:p>
    <w:p w:rsidR="00950FE5" w:rsidRDefault="003A4554" w:rsidP="007662EC">
      <w:pPr>
        <w:spacing w:before="240"/>
        <w:rPr>
          <w:b/>
        </w:rPr>
      </w:pPr>
      <w:r>
        <w:rPr>
          <w:b/>
        </w:rPr>
        <w:t>Study 1</w:t>
      </w:r>
    </w:p>
    <w:p w:rsidR="003A4554" w:rsidRPr="00B669E5" w:rsidRDefault="003A4554" w:rsidP="007662EC">
      <w:pPr>
        <w:spacing w:before="240"/>
        <w:rPr>
          <w:b/>
        </w:rPr>
      </w:pPr>
    </w:p>
    <w:sectPr w:rsidR="003A4554" w:rsidRPr="00B669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F8672C"/>
    <w:multiLevelType w:val="hybridMultilevel"/>
    <w:tmpl w:val="C784A0EA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EzMTQ1tDQxMDZQ0lEKTi0uzszPAykwqgUAH37spSwAAAA="/>
  </w:docVars>
  <w:rsids>
    <w:rsidRoot w:val="00966CE6"/>
    <w:rsid w:val="00055D53"/>
    <w:rsid w:val="000A6C8F"/>
    <w:rsid w:val="001373B4"/>
    <w:rsid w:val="001C76CB"/>
    <w:rsid w:val="001F6715"/>
    <w:rsid w:val="0021664E"/>
    <w:rsid w:val="002507AF"/>
    <w:rsid w:val="002606DD"/>
    <w:rsid w:val="00261FFC"/>
    <w:rsid w:val="002C3333"/>
    <w:rsid w:val="002F0C73"/>
    <w:rsid w:val="00322EBE"/>
    <w:rsid w:val="00337BA3"/>
    <w:rsid w:val="003A4554"/>
    <w:rsid w:val="003B3052"/>
    <w:rsid w:val="003F5A0E"/>
    <w:rsid w:val="00433625"/>
    <w:rsid w:val="00445A77"/>
    <w:rsid w:val="004A4B2E"/>
    <w:rsid w:val="004B75D6"/>
    <w:rsid w:val="004F12F0"/>
    <w:rsid w:val="00507A62"/>
    <w:rsid w:val="00530360"/>
    <w:rsid w:val="0057531D"/>
    <w:rsid w:val="00585DFA"/>
    <w:rsid w:val="00590BEF"/>
    <w:rsid w:val="00595FB2"/>
    <w:rsid w:val="005E01EB"/>
    <w:rsid w:val="005E2D3C"/>
    <w:rsid w:val="005E3330"/>
    <w:rsid w:val="005E42A4"/>
    <w:rsid w:val="00680BA9"/>
    <w:rsid w:val="006963B6"/>
    <w:rsid w:val="00707433"/>
    <w:rsid w:val="00747179"/>
    <w:rsid w:val="007662EC"/>
    <w:rsid w:val="007A5446"/>
    <w:rsid w:val="007C2C81"/>
    <w:rsid w:val="007E51F7"/>
    <w:rsid w:val="007F2339"/>
    <w:rsid w:val="0085661C"/>
    <w:rsid w:val="008A3490"/>
    <w:rsid w:val="008D276E"/>
    <w:rsid w:val="008E4420"/>
    <w:rsid w:val="0093015A"/>
    <w:rsid w:val="00945736"/>
    <w:rsid w:val="00950FE5"/>
    <w:rsid w:val="00964928"/>
    <w:rsid w:val="00966CE6"/>
    <w:rsid w:val="00971C11"/>
    <w:rsid w:val="009B0F0F"/>
    <w:rsid w:val="00A723EF"/>
    <w:rsid w:val="00A93A3C"/>
    <w:rsid w:val="00AC7C08"/>
    <w:rsid w:val="00AF1660"/>
    <w:rsid w:val="00B13341"/>
    <w:rsid w:val="00B25FB7"/>
    <w:rsid w:val="00B30952"/>
    <w:rsid w:val="00B65DB9"/>
    <w:rsid w:val="00B669E5"/>
    <w:rsid w:val="00B96786"/>
    <w:rsid w:val="00BA2539"/>
    <w:rsid w:val="00BA48B3"/>
    <w:rsid w:val="00BF5CB5"/>
    <w:rsid w:val="00BF72B0"/>
    <w:rsid w:val="00C33E45"/>
    <w:rsid w:val="00C368C5"/>
    <w:rsid w:val="00C400B3"/>
    <w:rsid w:val="00C95900"/>
    <w:rsid w:val="00CA1638"/>
    <w:rsid w:val="00CB693C"/>
    <w:rsid w:val="00CD3494"/>
    <w:rsid w:val="00CE22E9"/>
    <w:rsid w:val="00CE24AF"/>
    <w:rsid w:val="00CE4A85"/>
    <w:rsid w:val="00CF558A"/>
    <w:rsid w:val="00D25FB6"/>
    <w:rsid w:val="00D40AD8"/>
    <w:rsid w:val="00D9737B"/>
    <w:rsid w:val="00DE35EE"/>
    <w:rsid w:val="00E50BFD"/>
    <w:rsid w:val="00E61E3B"/>
    <w:rsid w:val="00E65829"/>
    <w:rsid w:val="00E811ED"/>
    <w:rsid w:val="00ED7E3B"/>
    <w:rsid w:val="00F27F80"/>
    <w:rsid w:val="00F36811"/>
    <w:rsid w:val="00F766DE"/>
    <w:rsid w:val="00F840A5"/>
    <w:rsid w:val="00F91720"/>
    <w:rsid w:val="00FA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29DA1"/>
  <w15:chartTrackingRefBased/>
  <w15:docId w15:val="{B1547C69-BF5C-4652-8E62-F489F57C3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3052"/>
    <w:rPr>
      <w:color w:val="808080"/>
    </w:rPr>
  </w:style>
  <w:style w:type="paragraph" w:styleId="ListParagraph">
    <w:name w:val="List Paragraph"/>
    <w:basedOn w:val="Normal"/>
    <w:uiPriority w:val="34"/>
    <w:qFormat/>
    <w:rsid w:val="00964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1</Pages>
  <Words>675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93</cp:revision>
  <dcterms:created xsi:type="dcterms:W3CDTF">2017-04-11T06:10:00Z</dcterms:created>
  <dcterms:modified xsi:type="dcterms:W3CDTF">2017-04-12T03:20:00Z</dcterms:modified>
</cp:coreProperties>
</file>